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8.png" ContentType="image/png"/>
  <Override PartName="/word/media/rId138.png" ContentType="image/png"/>
  <Override PartName="/word/media/rId137.png" ContentType="image/png"/>
  <Override PartName="/word/media/rId143.png" ContentType="image/png"/>
  <Override PartName="/word/media/rId145.png" ContentType="image/png"/>
  <Override PartName="/word/media/rId146.png" ContentType="image/png"/>
  <Override PartName="/word/media/rId147.png" ContentType="image/png"/>
  <Override PartName="/word/media/rId149.png" ContentType="image/png"/>
  <Override PartName="/word/media/rId151.png" ContentType="image/png"/>
  <Override PartName="/word/media/rId152.png" ContentType="image/png"/>
  <Override PartName="/word/media/rId169.png" ContentType="image/png"/>
  <Override PartName="/word/media/rId171.png" ContentType="image/png"/>
  <Override PartName="/word/media/rId81.png" ContentType="image/png"/>
  <Override PartName="/word/media/rId87.png" ContentType="image/png"/>
  <Override PartName="/word/media/rId88.png" ContentType="image/png"/>
  <Override PartName="/word/media/rId297.png" ContentType="image/png"/>
  <Override PartName="/word/media/rId190.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73.png" ContentType="image/png"/>
  <Override PartName="/word/media/rId174.png" ContentType="image/png"/>
  <Override PartName="/word/media/rId31.png" ContentType="image/png"/>
  <Override PartName="/word/media/rId139.png" ContentType="image/png"/>
  <Override PartName="/word/media/rId140.png" ContentType="image/png"/>
  <Override PartName="/word/media/rId141.png" ContentType="image/png"/>
  <Override PartName="/word/media/rId166.png" ContentType="image/png"/>
  <Override PartName="/word/media/rId167.png" ContentType="image/png"/>
  <Override PartName="/word/media/rId134.png" ContentType="image/png"/>
  <Override PartName="/word/media/rId135.png" ContentType="image/png"/>
  <Override PartName="/word/media/rId129.png" ContentType="image/png"/>
  <Override PartName="/word/media/rId127.png" ContentType="image/png"/>
  <Override PartName="/word/media/rId131.png" ContentType="image/png"/>
  <Override PartName="/word/media/rId5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81.png" ContentType="image/png"/>
  <Override PartName="/word/media/rId182.png" ContentType="image/png"/>
  <Override PartName="/word/media/rId185.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10-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3.3.5	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3.3.5.1	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5.2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r>
        <w:t xml:space="preserve"> </w:t>
      </w:r>
      <w:r>
        <w:t xml:space="preserve">- Each user workgroup meeting is depicted by a box.</w:t>
      </w:r>
      <w:r>
        <w:t xml:space="preserve"> </w:t>
      </w:r>
      <w:r>
        <w:t xml:space="preserve">- Time to prepare for the user workgroup meeting or follow-up after the meeting is depicted by color.</w:t>
      </w:r>
    </w:p>
    <w:p>
      <w:pPr>
        <w:pStyle w:val="BodyText"/>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rPr>
          <w:b/>
        </w:rPr>
        <w:t xml:space="preserve">Percent of the 32 hours focused on each of these major Workflows:</w:t>
      </w:r>
      <w:r>
        <w:t xml:space="preserve"> </w:t>
      </w:r>
      <w:r>
        <w:t xml:space="preserve">-</w:t>
      </w:r>
      <w:r>
        <w:t xml:space="preserve"> </w:t>
      </w:r>
      <w:r>
        <w:rPr>
          <w:b/>
        </w:rPr>
        <w:t xml:space="preserve">31.25% Cross-Cutting</w:t>
      </w:r>
      <w:r>
        <w:t xml:space="preserve"> </w:t>
      </w:r>
      <w:r>
        <w:t xml:space="preserve">(Workgroup Leads, Support Workgroups, HQ)=</w:t>
      </w:r>
      <w:r>
        <w:t xml:space="preserve"> </w:t>
      </w:r>
      <w:r>
        <w:rPr>
          <w:b/>
        </w:rPr>
        <w:t xml:space="preserve">10 hours/week</w:t>
      </w:r>
      <w:r>
        <w:t xml:space="preserve"> </w:t>
      </w:r>
      <w:r>
        <w:t xml:space="preserve">-</w:t>
      </w:r>
      <w:r>
        <w:t xml:space="preserve"> </w:t>
      </w:r>
      <w:r>
        <w:rPr>
          <w:b/>
        </w:rPr>
        <w:t xml:space="preserve">25% + Flex up to 50% for Research</w:t>
      </w:r>
      <w:r>
        <w:t xml:space="preserve"> </w:t>
      </w:r>
      <w:r>
        <w:t xml:space="preserve">(Manuscripts, Co-I, Qual, Quant) =</w:t>
      </w:r>
      <w:r>
        <w:t xml:space="preserve"> </w:t>
      </w:r>
      <w:r>
        <w:rPr>
          <w:b/>
        </w:rPr>
        <w:t xml:space="preserve">8 hours/week</w:t>
      </w:r>
      <w:r>
        <w:t xml:space="preserve"> </w:t>
      </w:r>
      <w:r>
        <w:t xml:space="preserve">-</w:t>
      </w:r>
      <w:r>
        <w:t xml:space="preserve"> </w:t>
      </w:r>
      <w:r>
        <w:rPr>
          <w:b/>
        </w:rPr>
        <w:t xml:space="preserve">21.8% MTL/Operations</w:t>
      </w:r>
      <w:r>
        <w:t xml:space="preserve"> </w:t>
      </w:r>
      <w:r>
        <w:t xml:space="preserve">(QIICs/Facilitate, Quant, Sim/Models) =</w:t>
      </w:r>
      <w:r>
        <w:t xml:space="preserve"> </w:t>
      </w:r>
      <w:r>
        <w:rPr>
          <w:b/>
        </w:rPr>
        <w:t xml:space="preserve">7 hours/week</w:t>
      </w:r>
      <w:r>
        <w:t xml:space="preserve"> </w:t>
      </w:r>
      <w:r>
        <w:t xml:space="preserve">-</w:t>
      </w:r>
      <w:r>
        <w:t xml:space="preserve"> </w:t>
      </w: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BodyText"/>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8" w:name="scrum"/>
      <w:r>
        <w:t xml:space="preserve">3.5.4	Scrum</w:t>
      </w:r>
      <w:bookmarkEnd w:id="58"/>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3.5.5	Team Pain Points</w:t>
      </w:r>
      <w:bookmarkEnd w:id="59"/>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3.5.6	Continuous Collaboration</w:t>
      </w:r>
      <w:bookmarkEnd w:id="60"/>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1" w:name="project-trackers"/>
      <w:r>
        <w:t xml:space="preserve">3.6	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3.6.1	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4" w:name="feature_tracker"/>
      <w:r>
        <w:t xml:space="preserve">3.6.2	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3.6.3	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8" w:name="manuscript_tracker"/>
      <w:r>
        <w:t xml:space="preserve">3.6.4	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70" w:name="team-psd-2.0-monthly-process"/>
      <w:r>
        <w:t xml:space="preserve">4	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4.1	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4.2	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4.3	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4.3.1	Create Screencast Video</w:t>
      </w:r>
      <w:bookmarkEnd w:id="75"/>
    </w:p>
    <w:p>
      <w:pPr>
        <w:pStyle w:val="Heading4"/>
      </w:pPr>
      <w:bookmarkStart w:id="76" w:name="instructions"/>
      <w:r>
        <w:t xml:space="preserve">4.3.1.1	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4.3.1.2	Context -</w:t>
      </w:r>
      <w:r>
        <w:t xml:space="preserve"> </w:t>
      </w:r>
      <w:r>
        <w:rPr>
          <w:i/>
        </w:rPr>
        <w:t xml:space="preserve">Why</w:t>
      </w:r>
      <w:r>
        <w:t xml:space="preserve"> </w:t>
      </w:r>
      <w:r>
        <w:t xml:space="preserve">this is critical for Team PSD 2.0 to scale?</w:t>
      </w:r>
      <w:bookmarkEnd w:id="77"/>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4.3.1.3	Record Screen (No Audio)</w:t>
      </w:r>
      <w:bookmarkEnd w:id="78"/>
    </w:p>
    <w:p>
      <w:pPr>
        <w:pStyle w:val="Heading4"/>
      </w:pPr>
      <w:bookmarkStart w:id="79" w:name="pc-user-va-or-non-va"/>
      <w:r>
        <w:t xml:space="preserve">4.3.1.4	PC User (VA or Non-VA)</w:t>
      </w:r>
      <w:bookmarkEnd w:id="79"/>
    </w:p>
    <w:p>
      <w:pPr>
        <w:pStyle w:val="Heading4"/>
      </w:pPr>
      <w:bookmarkStart w:id="80" w:name="X2d31362bc3ffae455033853e345c17f7f14ffbb"/>
      <w:r>
        <w:t xml:space="preserve">4.3.1.5	Non-VA, Windows 10 users only: Record screen using Game DVR</w:t>
      </w:r>
      <w:bookmarkEnd w:id="80"/>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4.3.1.6	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4.3.1.7	Mac User (Usually Non-VA)</w:t>
      </w:r>
      <w:bookmarkEnd w:id="85"/>
    </w:p>
    <w:p>
      <w:pPr>
        <w:pStyle w:val="Heading4"/>
      </w:pPr>
      <w:bookmarkStart w:id="86" w:name="record-any-window-on-your-mac."/>
      <w:r>
        <w:t xml:space="preserve">4.3.1.8	Record any window on your Mac.</w:t>
      </w:r>
      <w:bookmarkEnd w:id="86"/>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4.3.2	Upload Screencast Video</w:t>
      </w:r>
      <w:bookmarkEnd w:id="90"/>
    </w:p>
    <w:p>
      <w:pPr>
        <w:pStyle w:val="Heading4"/>
      </w:pPr>
      <w:bookmarkStart w:id="91" w:name="instructions-1"/>
      <w:r>
        <w:t xml:space="preserve">4.3.2.1	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4.3.2.2	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4.3.2.3	2. Share Email with Brand Account Manager</w:t>
      </w:r>
      <w:bookmarkEnd w:id="94"/>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5" w:name="manage-youtube-invitation"/>
      <w:r>
        <w:t xml:space="preserve">4.3.2.4	3. Manage YouTube Invitation</w:t>
      </w:r>
      <w:bookmarkEnd w:id="95"/>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1" w:name="upload-user-persona-video"/>
      <w:r>
        <w:t xml:space="preserve">4.3.2.5	4. Upload User Persona Video</w:t>
      </w:r>
      <w:bookmarkEnd w:id="101"/>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6" w:name="Xfa4e2478935d89098b3641692a66153d71cc925"/>
      <w:r>
        <w:t xml:space="preserve">4.3.2.6	5. Convention for Video Details During Upload</w:t>
      </w:r>
      <w:bookmarkEnd w:id="106"/>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4.3.2.7	6. Speed Up or Slow Down YouTube Viewing</w:t>
      </w:r>
      <w:bookmarkEnd w:id="107"/>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9" w:name="week-4-review-second-story-perspectives"/>
      <w:r>
        <w:t xml:space="preserve">4.4	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10" w:name="reflect-second-stories"/>
      <w:r>
        <w:t xml:space="preserve">4.4.1	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1" w:name="va-citrix"/>
      <w:r>
        <w:t xml:space="preserve">5	VA Citrix</w:t>
      </w:r>
      <w:bookmarkEnd w:id="111"/>
    </w:p>
    <w:p>
      <w:pPr>
        <w:pStyle w:val="Heading2"/>
      </w:pPr>
      <w:bookmarkStart w:id="112" w:name="download-citrix"/>
      <w:r>
        <w:t xml:space="preserve">5.1	Download Citrix</w:t>
      </w:r>
      <w:bookmarkEnd w:id="112"/>
    </w:p>
    <w:p>
      <w:pPr>
        <w:pStyle w:val="FirstParagraph"/>
      </w:pPr>
      <w:r>
        <w:t xml:space="preserve">You must first</w:t>
      </w:r>
      <w:r>
        <w:t xml:space="preserve"> </w:t>
      </w:r>
      <w:hyperlink r:id="rId11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4" w:name="access-remote-desktops"/>
      <w:r>
        <w:t xml:space="preserve">5.2	Access Remote Desktops</w:t>
      </w:r>
      <w:bookmarkEnd w:id="114"/>
    </w:p>
    <w:p>
      <w:pPr>
        <w:pStyle w:val="FirstParagraph"/>
      </w:pPr>
      <w:r>
        <w:t xml:space="preserve">Once you have downloaded the correct software, use your PIV Card to access the CAG URL at:</w:t>
      </w:r>
      <w:r>
        <w:t xml:space="preserve"> </w:t>
      </w:r>
      <w:hyperlink r:id="rId115">
        <w:r>
          <w:rPr>
            <w:rStyle w:val="Hyperlink"/>
          </w:rPr>
          <w:t xml:space="preserve">https://citrixaccess.va.gov/</w:t>
        </w:r>
      </w:hyperlink>
    </w:p>
    <w:p>
      <w:pPr>
        <w:pStyle w:val="BodyText"/>
      </w:pPr>
      <w:r>
        <w:rPr>
          <w:b/>
        </w:rPr>
        <w:t xml:space="preserve">Tip: Bookmark the URL for convenience.</w:t>
      </w:r>
    </w:p>
    <w:p>
      <w:pPr>
        <w:pStyle w:val="Heading3"/>
      </w:pPr>
      <w:bookmarkStart w:id="116" w:name="window-users"/>
      <w:r>
        <w:t xml:space="preserve">5.2.1	Window Users</w:t>
      </w:r>
      <w:bookmarkEnd w:id="116"/>
    </w:p>
    <w:p>
      <w:pPr>
        <w:pStyle w:val="FirstParagraph"/>
      </w:pPr>
      <w:r>
        <w:t xml:space="preserve">Follow the starter guide here:</w:t>
      </w:r>
      <w:r>
        <w:t xml:space="preserve"> </w:t>
      </w:r>
      <w:hyperlink r:id="rId117">
        <w:r>
          <w:rPr>
            <w:rStyle w:val="Hyperlink"/>
          </w:rPr>
          <w:t xml:space="preserve">https://www.oit.va.gov/resources/remote-access/cag/windows/</w:t>
        </w:r>
      </w:hyperlink>
    </w:p>
    <w:p>
      <w:pPr>
        <w:pStyle w:val="Heading3"/>
      </w:pPr>
      <w:bookmarkStart w:id="118" w:name="mac-users"/>
      <w:r>
        <w:t xml:space="preserve">5.2.2	Mac Users</w:t>
      </w:r>
      <w:bookmarkEnd w:id="118"/>
    </w:p>
    <w:p>
      <w:pPr>
        <w:pStyle w:val="FirstParagraph"/>
      </w:pPr>
      <w:r>
        <w:t xml:space="preserve">Follow the starter guide here:</w:t>
      </w:r>
      <w:r>
        <w:t xml:space="preserve"> </w:t>
      </w:r>
      <w:hyperlink r:id="rId119">
        <w:r>
          <w:rPr>
            <w:rStyle w:val="Hyperlink"/>
          </w:rPr>
          <w:t xml:space="preserve">https://www.oit.va.gov/resources/remote-access/cag/mac/</w:t>
        </w:r>
      </w:hyperlink>
    </w:p>
    <w:p>
      <w:pPr>
        <w:pStyle w:val="Heading3"/>
      </w:pPr>
      <w:bookmarkStart w:id="120" w:name="remote-desktops"/>
      <w:r>
        <w:t xml:space="preserve">5.2.3	Remote Desktops</w:t>
      </w:r>
      <w:bookmarkEnd w:id="12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2" w:name="ms-teams"/>
      <w:r>
        <w:t xml:space="preserve">6	MS Teams</w:t>
      </w:r>
      <w:bookmarkEnd w:id="122"/>
    </w:p>
    <w:p>
      <w:pPr>
        <w:pStyle w:val="FirstParagraph"/>
      </w:pPr>
      <w:r>
        <w:t xml:space="preserve">TeamPSD and the VA are both using Microsoft Teams as their main communication and scheduling platform.</w:t>
      </w:r>
    </w:p>
    <w:p>
      <w:pPr>
        <w:pStyle w:val="Heading2"/>
      </w:pPr>
      <w:bookmarkStart w:id="123" w:name="quick-start-guide"/>
      <w:r>
        <w:t xml:space="preserve">6.1	Quick Start Guide</w:t>
      </w:r>
      <w:bookmarkEnd w:id="123"/>
    </w:p>
    <w:p>
      <w:pPr>
        <w:pStyle w:val="FirstParagraph"/>
      </w:pPr>
      <w:r>
        <w:t xml:space="preserve">To review the basics of Microsoft Teams, check out their</w:t>
      </w:r>
      <w:r>
        <w:t xml:space="preserve"> </w:t>
      </w:r>
      <w:hyperlink r:id="rId12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25" w:name="click-map"/>
      <w:r>
        <w:t xml:space="preserve">6.2	Click Map</w:t>
      </w:r>
      <w:bookmarkEnd w:id="125"/>
    </w:p>
    <w:p>
      <w:pPr>
        <w:pStyle w:val="Heading3"/>
      </w:pPr>
      <w:bookmarkStart w:id="126" w:name="switch-orgsadd-va-account"/>
      <w:r>
        <w:t xml:space="preserve">6.2.1	Switch Orgs/Add VA Account</w:t>
      </w:r>
      <w:bookmarkEnd w:id="126"/>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7"/>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8" w:name="create-a-va-teams-meeting"/>
      <w:r>
        <w:t xml:space="preserve">6.2.2	Create a VA Teams meeting</w:t>
      </w:r>
      <w:bookmarkEnd w:id="128"/>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29"/>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0" w:name="participate-in-a-meeting"/>
      <w:r>
        <w:t xml:space="preserve">6.2.3	Participate in a Meeting</w:t>
      </w:r>
      <w:bookmarkEnd w:id="130"/>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1"/>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2" w:name="additional-tipsfunctions"/>
      <w:r>
        <w:t xml:space="preserve">6.3	Additional Tips/Functions</w:t>
      </w:r>
      <w:bookmarkEnd w:id="132"/>
    </w:p>
    <w:p>
      <w:pPr>
        <w:pStyle w:val="Heading3"/>
      </w:pPr>
      <w:bookmarkStart w:id="133" w:name="va-teams-webapp-browser"/>
      <w:r>
        <w:t xml:space="preserve">6.3.1	VA Teams WebApp Browser:</w:t>
      </w:r>
      <w:bookmarkEnd w:id="13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6" w:name="switch-organizations"/>
      <w:r>
        <w:t xml:space="preserve">6.3.2	Switch Organizations</w:t>
      </w:r>
      <w:bookmarkEnd w:id="136"/>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3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2" w:name="meet-in-a-channel"/>
      <w:r>
        <w:t xml:space="preserve">6.3.3	Meet in a Channel</w:t>
      </w:r>
      <w:bookmarkEnd w:id="142"/>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4" w:name="edit-messagereply"/>
      <w:r>
        <w:t xml:space="preserve">6.3.4	Edit Message/Reply</w:t>
      </w:r>
      <w:bookmarkEnd w:id="144"/>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8" w:name="type-in-markdown"/>
      <w:r>
        <w:t xml:space="preserve">6.3.5	Type in Markdown</w:t>
      </w:r>
      <w:bookmarkEnd w:id="148"/>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4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0" w:name="start-a-call-in-a-thread"/>
      <w:r>
        <w:t xml:space="preserve">6.3.6	Start a Call in a Thread</w:t>
      </w:r>
      <w:bookmarkEnd w:id="150"/>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3" w:name="record-a-meeting"/>
      <w:r>
        <w:t xml:space="preserve">6.3.7	Record a Meeting</w:t>
      </w:r>
      <w:bookmarkEnd w:id="153"/>
    </w:p>
    <w:p>
      <w:pPr>
        <w:pStyle w:val="FirstParagraph"/>
      </w:pPr>
      <w:r>
        <w:t xml:space="preserve">To record a meeting or call:</w:t>
      </w:r>
    </w:p>
    <w:p>
      <w:pPr>
        <w:numPr>
          <w:numId w:val="1099"/>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9"/>
          <w:ilvl w:val="0"/>
        </w:numPr>
      </w:pPr>
      <w:r>
        <w:t xml:space="preserve">The following will occur to indicate that you are recording:</w:t>
      </w:r>
    </w:p>
    <w:p>
      <w:pPr>
        <w:pStyle w:val="Compact"/>
        <w:numPr>
          <w:numId w:val="1100"/>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00"/>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9"/>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9"/>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59" w:name="share-dual-screens"/>
      <w:r>
        <w:t xml:space="preserve">6.3.8	Share Dual Screens</w:t>
      </w:r>
      <w:bookmarkEnd w:id="159"/>
    </w:p>
    <w:p>
      <w:pPr>
        <w:pStyle w:val="FirstParagraph"/>
      </w:pPr>
      <w:r>
        <w:t xml:space="preserve">To share multiple browser windows or screens:</w:t>
      </w:r>
    </w:p>
    <w:p>
      <w:pPr>
        <w:numPr>
          <w:numId w:val="110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5" w:name="disappeared-meeting"/>
      <w:r>
        <w:t xml:space="preserve">6.3.9	Disappeared Meeting</w:t>
      </w:r>
      <w:bookmarkEnd w:id="16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8" w:name="react-to-a-comment"/>
      <w:r>
        <w:t xml:space="preserve">6.3.10	</w:t>
      </w:r>
      <w:r>
        <w:t xml:space="preserve">“</w:t>
      </w:r>
      <w:r>
        <w:t xml:space="preserve">React</w:t>
      </w:r>
      <w:r>
        <w:t xml:space="preserve">”</w:t>
      </w:r>
      <w:r>
        <w:t xml:space="preserve"> </w:t>
      </w:r>
      <w:r>
        <w:t xml:space="preserve">to a Comment</w:t>
      </w:r>
      <w:bookmarkEnd w:id="16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6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0" w:name="link-a-commentdiscussionfile"/>
      <w:r>
        <w:t xml:space="preserve">6.3.11	Link a Comment/Discussion/File</w:t>
      </w:r>
      <w:bookmarkEnd w:id="170"/>
    </w:p>
    <w:p>
      <w:pPr>
        <w:pStyle w:val="FirstParagraph"/>
      </w:pPr>
      <w:r>
        <w:t xml:space="preserve">To link to a specific thread or comment or file:</w:t>
      </w:r>
    </w:p>
    <w:p>
      <w:pPr>
        <w:numPr>
          <w:numId w:val="110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2" w:name="pop-up-chat"/>
      <w:r>
        <w:t xml:space="preserve">6.3.12	Pop up Chat</w:t>
      </w:r>
      <w:bookmarkEnd w:id="172"/>
    </w:p>
    <w:p>
      <w:pPr>
        <w:numPr>
          <w:numId w:val="110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5" w:name="open-science-framework"/>
      <w:r>
        <w:t xml:space="preserve">7	Open Science Framework</w:t>
      </w:r>
      <w:bookmarkEnd w:id="175"/>
    </w:p>
    <w:p>
      <w:pPr>
        <w:pStyle w:val="FirstParagraph"/>
      </w:pPr>
      <w:r>
        <w:t xml:space="preserve">Team PSD is using</w:t>
      </w:r>
      <w:r>
        <w:t xml:space="preserve"> </w:t>
      </w:r>
      <w:hyperlink r:id="rId17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7" w:name="cheatsheet"/>
      <w:r>
        <w:t xml:space="preserve">7.1	Cheatsheet</w:t>
      </w:r>
      <w:bookmarkEnd w:id="177"/>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8"/>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79" w:name="lucidcharts"/>
      <w:r>
        <w:t xml:space="preserve">8	LucidCharts</w:t>
      </w:r>
      <w:bookmarkEnd w:id="179"/>
    </w:p>
    <w:p>
      <w:pPr>
        <w:pStyle w:val="Heading2"/>
      </w:pPr>
      <w:bookmarkStart w:id="180" w:name="create-a-flow-map"/>
      <w:r>
        <w:t xml:space="preserve">8.1	Create a Flow Map</w:t>
      </w:r>
      <w:bookmarkEnd w:id="180"/>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1"/>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2"/>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183" w:name="post-on-github"/>
      <w:r>
        <w:t xml:space="preserve">8.2	Post on GitHub</w:t>
      </w:r>
      <w:bookmarkEnd w:id="183"/>
    </w:p>
    <w:p>
      <w:pPr>
        <w:pStyle w:val="FirstParagraph"/>
      </w:pPr>
      <w:hyperlink r:id="rId184">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5"/>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186" w:name="github-zenhub"/>
      <w:r>
        <w:t xml:space="preserve">9	GitHub + ZenHub</w:t>
      </w:r>
      <w:bookmarkEnd w:id="186"/>
    </w:p>
    <w:p>
      <w:pPr>
        <w:pStyle w:val="FirstParagraph"/>
      </w:pPr>
      <w:r>
        <w:t xml:space="preserve">TeamPSD’s main platform for project tracking is GitHub + the extension of</w:t>
      </w:r>
      <w:r>
        <w:t xml:space="preserve"> </w:t>
      </w:r>
      <w:hyperlink r:id="rId187">
        <w:r>
          <w:rPr>
            <w:rStyle w:val="Hyperlink"/>
          </w:rPr>
          <w:t xml:space="preserve">ZenHub</w:t>
        </w:r>
      </w:hyperlink>
      <w:r>
        <w:t xml:space="preserve"> </w:t>
      </w:r>
      <w:r>
        <w:t xml:space="preserve">for project management.</w:t>
      </w:r>
    </w:p>
    <w:p>
      <w:pPr>
        <w:pStyle w:val="Heading2"/>
      </w:pPr>
      <w:bookmarkStart w:id="188" w:name="github-repositories"/>
      <w:r>
        <w:t xml:space="preserve">9.1	GitHub Repositories</w:t>
      </w:r>
      <w:bookmarkEnd w:id="188"/>
    </w:p>
    <w:p>
      <w:pPr>
        <w:pStyle w:val="Heading3"/>
      </w:pPr>
      <w:bookmarkStart w:id="189" w:name="workflow"/>
      <w:r>
        <w:t xml:space="preserve">9.1.1	Workflow</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non-va-repositories"/>
      <w:r>
        <w:t xml:space="preserve">9.1.2	Non-VA Repositories</w:t>
      </w:r>
      <w:bookmarkEnd w:id="191"/>
    </w:p>
    <w:p>
      <w:pPr>
        <w:pStyle w:val="Compact"/>
        <w:numPr>
          <w:numId w:val="1110"/>
          <w:ilvl w:val="0"/>
        </w:numPr>
      </w:pPr>
      <w:hyperlink r:id="rId192">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10"/>
          <w:ilvl w:val="0"/>
        </w:numPr>
      </w:pPr>
      <w:hyperlink r:id="rId193">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10"/>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10"/>
          <w:ilvl w:val="0"/>
        </w:numPr>
      </w:pPr>
      <w:hyperlink r:id="rId194">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10"/>
          <w:ilvl w:val="0"/>
        </w:numPr>
      </w:pPr>
      <w:hyperlink r:id="rId195">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11"/>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1"/>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97" w:name="manage-with-zenhub"/>
      <w:r>
        <w:t xml:space="preserve">9.2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7">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99" w:name="enable-zenhub-within-github"/>
      <w:r>
        <w:t xml:space="preserve">9.2.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5" w:name="view-roadmap-epics"/>
      <w:r>
        <w:t xml:space="preserve">9.2.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4" w:name="add-epics-to-issues"/>
      <w:r>
        <w:t xml:space="preserve">9.2.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1" w:name="define-workspaces"/>
      <w:r>
        <w:t xml:space="preserve">9.2.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1" w:name="add-dependencies"/>
      <w:r>
        <w:t xml:space="preserve">9.2.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8" w:name="estimate-issues"/>
      <w:r>
        <w:t xml:space="preserve">9.2.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4" w:name="clicks-for-issues"/>
      <w:r>
        <w:t xml:space="preserve">9.2.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2" w:name="manage-workgroup-workflows"/>
      <w:r>
        <w:t xml:space="preserve">9.2.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7" w:name="filter-workspace"/>
      <w:r>
        <w:t xml:space="preserve">9.2.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1" w:name="track-notifications"/>
      <w:r>
        <w:t xml:space="preserve">9.2.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8" w:name="create-manage-issues"/>
      <w:r>
        <w:t xml:space="preserve">9.2.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0" w:name="view-reports"/>
      <w:r>
        <w:t xml:space="preserve">9.2.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7" w:name="test-first-epic-go_live"/>
      <w:r>
        <w:t xml:space="preserve">9.2.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3" w:name="track-issues-features"/>
      <w:r>
        <w:t xml:space="preserve">9.3	Track Issues &amp; Features</w:t>
      </w:r>
      <w:bookmarkEnd w:id="293"/>
    </w:p>
    <w:p>
      <w:pPr>
        <w:pStyle w:val="Heading3"/>
      </w:pPr>
      <w:bookmarkStart w:id="294" w:name="Xc4c00ab0e0e8084e1ed2a92194e020aa7f92804"/>
      <w:r>
        <w:t xml:space="preserve">9.3.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3"/>
      </w:pPr>
      <w:bookmarkStart w:id="296" w:name="maintaining-cards-flow-map-in-progress"/>
      <w:r>
        <w:t xml:space="preserve">9.3.2	Maintaining Cards [flow map in progress]</w:t>
      </w:r>
      <w:bookmarkEnd w:id="29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8" w:name="use-markdown"/>
      <w:r>
        <w:t xml:space="preserve">9.4	Use Markdown</w:t>
      </w:r>
      <w:bookmarkEnd w:id="298"/>
    </w:p>
    <w:p>
      <w:pPr>
        <w:pStyle w:val="Heading3"/>
      </w:pPr>
      <w:bookmarkStart w:id="299" w:name="write-markdown"/>
      <w:r>
        <w:t xml:space="preserve">9.4.1	Write Markdown</w:t>
      </w:r>
      <w:bookmarkEnd w:id="299"/>
    </w:p>
    <w:p>
      <w:pPr>
        <w:pStyle w:val="FirstParagraph"/>
      </w:pPr>
      <w:r>
        <w:t xml:space="preserve">Cheatsheet will go here.</w:t>
      </w:r>
    </w:p>
    <w:p>
      <w:pPr>
        <w:pStyle w:val="Heading3"/>
      </w:pPr>
      <w:bookmarkStart w:id="300" w:name="use-markdown-files"/>
      <w:r>
        <w:t xml:space="preserve">9.4.2	Use Markdown Files</w:t>
      </w:r>
      <w:bookmarkEnd w:id="300"/>
    </w:p>
    <w:p>
      <w:pPr>
        <w:pStyle w:val="Heading4"/>
      </w:pPr>
      <w:bookmarkStart w:id="301" w:name="add-a-markfown-file"/>
      <w:r>
        <w:t xml:space="preserve">9.4.2.1	Add a Markfown File</w:t>
      </w:r>
      <w:bookmarkEnd w:id="301"/>
    </w:p>
    <w:p>
      <w:pPr>
        <w:pStyle w:val="Heading4"/>
      </w:pPr>
      <w:bookmarkStart w:id="302" w:name="go-to-a-markdown-file"/>
      <w:r>
        <w:t xml:space="preserve">9.4.2.2	Go to a Markdown File</w:t>
      </w:r>
      <w:bookmarkEnd w:id="302"/>
    </w:p>
    <w:p>
      <w:pPr>
        <w:pStyle w:val="Heading4"/>
      </w:pPr>
      <w:bookmarkStart w:id="303" w:name="edit-a-markdown-file"/>
      <w:r>
        <w:t xml:space="preserve">9.4.2.3	Edit a Markdown File</w:t>
      </w:r>
      <w:bookmarkEnd w:id="303"/>
    </w:p>
    <w:p>
      <w:pPr>
        <w:pStyle w:val="Heading2"/>
      </w:pPr>
      <w:bookmarkStart w:id="304" w:name="use-github-branches"/>
      <w:r>
        <w:t xml:space="preserve">9.5	Use GitHub Branches</w:t>
      </w:r>
      <w:bookmarkEnd w:id="304"/>
    </w:p>
    <w:p>
      <w:pPr>
        <w:pStyle w:val="Heading3"/>
      </w:pPr>
      <w:bookmarkStart w:id="305" w:name="submit-a-feature"/>
      <w:r>
        <w:t xml:space="preserve">9.5.1	Submit a Feature</w:t>
      </w:r>
      <w:bookmarkEnd w:id="305"/>
    </w:p>
    <w:p>
      <w:pPr>
        <w:pStyle w:val="Heading4"/>
      </w:pPr>
      <w:bookmarkStart w:id="306" w:name="create-a-feature-branch"/>
      <w:r>
        <w:t xml:space="preserve">9.5.1.1	Create a Feature Branch</w:t>
      </w:r>
      <w:bookmarkEnd w:id="306"/>
    </w:p>
    <w:p>
      <w:pPr>
        <w:pStyle w:val="Heading4"/>
      </w:pPr>
      <w:bookmarkStart w:id="307" w:name="edit-a-feature-branch"/>
      <w:r>
        <w:t xml:space="preserve">9.5.1.2	Edit a Feature Branch</w:t>
      </w:r>
      <w:bookmarkEnd w:id="307"/>
    </w:p>
    <w:p>
      <w:pPr>
        <w:pStyle w:val="Heading4"/>
      </w:pPr>
      <w:bookmarkStart w:id="308" w:name="test-a-feature-branch"/>
      <w:r>
        <w:t xml:space="preserve">9.5.1.3	Test a Feature Branch</w:t>
      </w:r>
      <w:bookmarkEnd w:id="308"/>
    </w:p>
    <w:p>
      <w:pPr>
        <w:pStyle w:val="Heading3"/>
      </w:pPr>
      <w:bookmarkStart w:id="309" w:name="run-quality-assurance"/>
      <w:r>
        <w:t xml:space="preserve">9.5.2	Run Quality Assurance</w:t>
      </w:r>
      <w:bookmarkEnd w:id="309"/>
    </w:p>
    <w:p>
      <w:pPr>
        <w:pStyle w:val="Heading4"/>
      </w:pPr>
      <w:bookmarkStart w:id="310" w:name="orientation-map"/>
      <w:r>
        <w:t xml:space="preserve">9.5.2.1	Orientation Map</w:t>
      </w:r>
      <w:bookmarkEnd w:id="310"/>
    </w:p>
    <w:p>
      <w:pPr>
        <w:pStyle w:val="Heading4"/>
      </w:pPr>
      <w:bookmarkStart w:id="311" w:name="edit-a-quality-assurance-branch"/>
      <w:r>
        <w:t xml:space="preserve">9.5.2.2	Edit a Quality Assurance Branch</w:t>
      </w:r>
      <w:bookmarkEnd w:id="311"/>
    </w:p>
    <w:p>
      <w:pPr>
        <w:pStyle w:val="Heading4"/>
      </w:pPr>
      <w:bookmarkStart w:id="312" w:name="test-a-quality-assurance-branch"/>
      <w:r>
        <w:t xml:space="preserve">9.5.2.3	Test a Quality Assurance Branch</w:t>
      </w:r>
      <w:bookmarkEnd w:id="312"/>
    </w:p>
    <w:p>
      <w:pPr>
        <w:pStyle w:val="Heading4"/>
      </w:pPr>
      <w:bookmarkStart w:id="313" w:name="merge-a-quality-assurance-branch"/>
      <w:r>
        <w:t xml:space="preserve">9.5.2.4	Merge a Quality Assurance Branch</w:t>
      </w:r>
      <w:bookmarkEnd w:id="313"/>
    </w:p>
    <w:p>
      <w:pPr>
        <w:pStyle w:val="Heading1"/>
      </w:pPr>
      <w:bookmarkStart w:id="314" w:name="glossary"/>
      <w:r>
        <w:t xml:space="preserve">10	Glossary</w:t>
      </w:r>
      <w:bookmarkEnd w:id="314"/>
    </w:p>
    <w:p>
      <w:pPr>
        <w:pStyle w:val="FirstParagraph"/>
      </w:pPr>
      <w:r>
        <w:t xml:space="preserve">Links are in progress of being collated and added!</w:t>
      </w:r>
    </w:p>
    <w:p>
      <w:pPr>
        <w:pStyle w:val="Heading2"/>
      </w:pPr>
      <w:bookmarkStart w:id="315" w:name="terms"/>
      <w:r>
        <w:t xml:space="preserve">10.1	Terms</w:t>
      </w:r>
      <w:bookmarkEnd w:id="315"/>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2"/>
          <w:ilvl w:val="0"/>
        </w:numPr>
      </w:pPr>
      <w:r>
        <w:t xml:space="preserve">Week 1: Gather user-centered hypotheses</w:t>
      </w:r>
    </w:p>
    <w:p>
      <w:pPr>
        <w:pStyle w:val="Compact"/>
        <w:numPr>
          <w:numId w:val="1112"/>
          <w:ilvl w:val="0"/>
        </w:numPr>
      </w:pPr>
      <w:r>
        <w:t xml:space="preserve">Week 2: Clarify user assumptions w/ Minimum Viable Product (MVP) test</w:t>
      </w:r>
    </w:p>
    <w:p>
      <w:pPr>
        <w:pStyle w:val="Compact"/>
        <w:numPr>
          <w:numId w:val="1112"/>
          <w:ilvl w:val="0"/>
        </w:numPr>
      </w:pPr>
      <w:r>
        <w:t xml:space="preserve">Week 3: Review results of user persona testing of your MVP Prototype (with concurrent video and retrospective verbal)</w:t>
      </w:r>
    </w:p>
    <w:p>
      <w:pPr>
        <w:pStyle w:val="Compact"/>
        <w:numPr>
          <w:numId w:val="111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16" w:name="acronyms"/>
      <w:r>
        <w:t xml:space="preserve">10.2	Acronyms</w:t>
      </w:r>
      <w:bookmarkEnd w:id="316"/>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8" Target="media/rId178.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97" Target="media/rId297.png" /><Relationship Type="http://schemas.openxmlformats.org/officeDocument/2006/relationships/image" Id="rId190" Target="media/rId19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21" Target="media/rId121.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10-14T18:51:13Z</dcterms:created>
  <dcterms:modified xsi:type="dcterms:W3CDTF">2020-10-14T18: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0-14</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